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C713A1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C713A1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C713A1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B04CB5" w:rsidRDefault="00B04CB5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Material </w:t>
      </w:r>
      <w:proofErr w:type="spellStart"/>
      <w:r>
        <w:rPr>
          <w:sz w:val="28"/>
          <w:szCs w:val="28"/>
        </w:rPr>
        <w:t>ui</w:t>
      </w:r>
      <w:proofErr w:type="spellEnd"/>
      <w:r>
        <w:rPr>
          <w:sz w:val="28"/>
          <w:szCs w:val="28"/>
        </w:rPr>
        <w:t xml:space="preserve"> Icon class: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header__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option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ctive class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bem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--activ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634EB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earch field: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77244CE" wp14:editId="093960B0">
            <wp:extent cx="3743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de: 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header__input</w:t>
      </w:r>
      <w:proofErr w:type="spellEnd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0C29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Search Facebook"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eff2f5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999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React true Condition and component as props: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E17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Page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Friend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e have a sidebar component which us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idebarRow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s component and we passed some props to it and use these props in sidebarRow.js. Below is its code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DCDCAA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4E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This is the main thing. Sometimes we nee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for avatar and some time we need Icon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component, so w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estructur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ll these providing from sidebar.js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in first, if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true then use Avatar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f component is true, then use that Icon component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pass component as props and use, always make its initial letter capital, like here of Icon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MAGE IN BACKGROUND OF CARD OR COMPONENT: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186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ard Design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469AFD" wp14:editId="73A901D9">
            <wp:extent cx="5943600" cy="1924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./Story.css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3D3B4C" w:rsidRPr="003D3B4C" w:rsidRDefault="003D3B4C" w:rsidP="003D3B4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tory__avatar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transform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ms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ease-in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.07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__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avata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alling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lassNam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n CSS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Example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k2j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f0p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Jeff 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Bezoz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For middle section when 3 sections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DCDCAA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feed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/* </w:t>
      </w:r>
      <w:proofErr w:type="spellStart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MessageSender</w:t>
      </w:r>
      <w:proofErr w:type="spellEnd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5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nd for left section when 3 sections: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95C0F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D7E8E" w:rsidRDefault="000D7E8E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hide any tag or content</w:t>
      </w:r>
      <w:r w:rsidR="00C713A1">
        <w:rPr>
          <w:rFonts w:ascii="Consolas" w:eastAsia="Times New Roman" w:hAnsi="Consolas" w:cs="Times New Roman"/>
          <w:sz w:val="21"/>
          <w:szCs w:val="21"/>
        </w:rPr>
        <w:t xml:space="preserve"> or hide button in form</w:t>
      </w:r>
      <w:bookmarkStart w:id="0" w:name="_GoBack"/>
      <w:bookmarkEnd w:id="0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times we only need form input field without button, in that case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messageSender</w:t>
      </w:r>
      <w:proofErr w:type="spellEnd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messageSender__input"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What's on your mind?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image URL (Optional)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97165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Hidden Submit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messageSender</w:t>
      </w:r>
      <w:proofErr w:type="spellEnd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__top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D7E8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E8E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fter adding button in form, we hide it using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sectPr w:rsidR="00397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qwUAxcg0TCwAAAA="/>
  </w:docVars>
  <w:rsids>
    <w:rsidRoot w:val="003018D2"/>
    <w:rsid w:val="000238DF"/>
    <w:rsid w:val="00024EA6"/>
    <w:rsid w:val="000702FC"/>
    <w:rsid w:val="000D7E8E"/>
    <w:rsid w:val="0011441B"/>
    <w:rsid w:val="0016416B"/>
    <w:rsid w:val="001D2428"/>
    <w:rsid w:val="002543D6"/>
    <w:rsid w:val="00256A17"/>
    <w:rsid w:val="00262BF9"/>
    <w:rsid w:val="002634EB"/>
    <w:rsid w:val="002D0EBF"/>
    <w:rsid w:val="002D2BB1"/>
    <w:rsid w:val="003018D2"/>
    <w:rsid w:val="00371868"/>
    <w:rsid w:val="00376570"/>
    <w:rsid w:val="00391578"/>
    <w:rsid w:val="00397165"/>
    <w:rsid w:val="003D3B4C"/>
    <w:rsid w:val="00462DE2"/>
    <w:rsid w:val="004F318E"/>
    <w:rsid w:val="00515B12"/>
    <w:rsid w:val="005A77F9"/>
    <w:rsid w:val="005F0B4A"/>
    <w:rsid w:val="005F623D"/>
    <w:rsid w:val="0070366A"/>
    <w:rsid w:val="007C4C39"/>
    <w:rsid w:val="008173E7"/>
    <w:rsid w:val="008809C4"/>
    <w:rsid w:val="008A74C7"/>
    <w:rsid w:val="008F0C29"/>
    <w:rsid w:val="008F78CF"/>
    <w:rsid w:val="00914A0D"/>
    <w:rsid w:val="0098270D"/>
    <w:rsid w:val="00A14924"/>
    <w:rsid w:val="00A313D2"/>
    <w:rsid w:val="00A57FD4"/>
    <w:rsid w:val="00AD2D9C"/>
    <w:rsid w:val="00B04CB5"/>
    <w:rsid w:val="00B64350"/>
    <w:rsid w:val="00B95C0F"/>
    <w:rsid w:val="00BE1769"/>
    <w:rsid w:val="00BF6717"/>
    <w:rsid w:val="00BF7C93"/>
    <w:rsid w:val="00C713A1"/>
    <w:rsid w:val="00C83E9B"/>
    <w:rsid w:val="00CB25DA"/>
    <w:rsid w:val="00CD6DF5"/>
    <w:rsid w:val="00D528A2"/>
    <w:rsid w:val="00D84B37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9</TotalTime>
  <Pages>27</Pages>
  <Words>3162</Words>
  <Characters>1803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6</cp:revision>
  <dcterms:created xsi:type="dcterms:W3CDTF">2021-05-23T09:22:00Z</dcterms:created>
  <dcterms:modified xsi:type="dcterms:W3CDTF">2021-07-03T14:34:00Z</dcterms:modified>
</cp:coreProperties>
</file>